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070BD1" w14:textId="2C382BDF" w:rsidR="00F0588B" w:rsidRDefault="00F84377">
      <w:pPr>
        <w:rPr>
          <w:b/>
          <w:sz w:val="24"/>
          <w:u w:val="single"/>
        </w:rPr>
      </w:pPr>
      <w:bookmarkStart w:id="0" w:name="_GoBack"/>
      <w:bookmarkEnd w:id="0"/>
      <w:r w:rsidRPr="00F84377">
        <w:rPr>
          <w:b/>
          <w:sz w:val="24"/>
          <w:u w:val="single"/>
        </w:rPr>
        <w:t>Big Data / ETL Engineer Coding exercise</w:t>
      </w:r>
    </w:p>
    <w:p w14:paraId="01F7D971" w14:textId="1C5D65D9" w:rsidR="00C76663" w:rsidRDefault="00C76663">
      <w:pPr>
        <w:rPr>
          <w:b/>
          <w:sz w:val="24"/>
          <w:u w:val="single"/>
        </w:rPr>
      </w:pPr>
    </w:p>
    <w:p w14:paraId="4618E63D" w14:textId="103DB813" w:rsidR="00C76663" w:rsidRPr="00C76663" w:rsidRDefault="00C76663">
      <w:pPr>
        <w:rPr>
          <w:sz w:val="24"/>
        </w:rPr>
      </w:pPr>
      <w:r>
        <w:rPr>
          <w:sz w:val="24"/>
          <w:u w:val="single"/>
        </w:rPr>
        <w:t xml:space="preserve">Instructions: </w:t>
      </w:r>
      <w:r>
        <w:rPr>
          <w:sz w:val="24"/>
        </w:rPr>
        <w:t xml:space="preserve">Submit the code either in your git hub public repository and send the URL or share the zipped “.py” files </w:t>
      </w:r>
    </w:p>
    <w:p w14:paraId="1F031DFF" w14:textId="77777777" w:rsidR="00F84377" w:rsidRDefault="00F84377"/>
    <w:p w14:paraId="6F294790" w14:textId="1CDACC35" w:rsidR="00F84377" w:rsidRPr="00F84377" w:rsidRDefault="00F84377" w:rsidP="00F84377">
      <w:pPr>
        <w:pStyle w:val="ListParagraph"/>
        <w:numPr>
          <w:ilvl w:val="0"/>
          <w:numId w:val="1"/>
        </w:numPr>
        <w:ind w:left="567" w:hanging="567"/>
        <w:rPr>
          <w:lang w:val="en-IN"/>
        </w:rPr>
      </w:pPr>
      <w:r>
        <w:rPr>
          <w:lang w:val="en-IN"/>
        </w:rPr>
        <w:t>C</w:t>
      </w:r>
      <w:r w:rsidRPr="00F84377">
        <w:rPr>
          <w:lang w:val="en-IN"/>
        </w:rPr>
        <w:t>reate a python functionality to do logging to hdfs</w:t>
      </w:r>
    </w:p>
    <w:p w14:paraId="1DAB6476" w14:textId="77777777" w:rsidR="00F84377" w:rsidRDefault="00F84377" w:rsidP="00F84377">
      <w:pPr>
        <w:rPr>
          <w:lang w:val="en-IN"/>
        </w:rPr>
      </w:pPr>
      <w:r>
        <w:rPr>
          <w:lang w:val="en-IN"/>
        </w:rPr>
        <w:t>given info</w:t>
      </w:r>
    </w:p>
    <w:p w14:paraId="5339D42A" w14:textId="77777777" w:rsidR="00F84377" w:rsidRDefault="00F84377" w:rsidP="00F84377">
      <w:pPr>
        <w:rPr>
          <w:lang w:val="en-IN"/>
        </w:rPr>
      </w:pPr>
      <w:r>
        <w:rPr>
          <w:lang w:val="en-IN"/>
        </w:rPr>
        <w:t>hdfs_name_node_ip='x.x.x.x'</w:t>
      </w:r>
    </w:p>
    <w:p w14:paraId="6C8D2C2B" w14:textId="77777777" w:rsidR="00F84377" w:rsidRDefault="00F84377" w:rsidP="00F84377">
      <w:pPr>
        <w:rPr>
          <w:lang w:val="en-IN"/>
        </w:rPr>
      </w:pPr>
      <w:r>
        <w:rPr>
          <w:lang w:val="en-IN"/>
        </w:rPr>
        <w:t>hdfs_name_ndoe_port='1234'</w:t>
      </w:r>
    </w:p>
    <w:p w14:paraId="7EE45073" w14:textId="2A8C94F5" w:rsidR="00F84377" w:rsidRDefault="00F84377" w:rsidP="00F84377">
      <w:pPr>
        <w:rPr>
          <w:lang w:val="en-IN"/>
        </w:rPr>
      </w:pPr>
      <w:r>
        <w:rPr>
          <w:lang w:val="en-IN"/>
        </w:rPr>
        <w:t>hdfs_user_name='test'</w:t>
      </w:r>
    </w:p>
    <w:p w14:paraId="6E3B4DB9" w14:textId="16732828" w:rsidR="00960EAE" w:rsidRDefault="00960EAE" w:rsidP="00F84377">
      <w:pPr>
        <w:rPr>
          <w:lang w:val="en-IN"/>
        </w:rPr>
      </w:pPr>
      <w:r>
        <w:rPr>
          <w:lang w:val="en-IN"/>
        </w:rPr>
        <w:t>file_path=’</w:t>
      </w:r>
      <w:r w:rsidR="00C21954">
        <w:rPr>
          <w:lang w:val="en-IN"/>
        </w:rPr>
        <w:t>/user/logger/</w:t>
      </w:r>
      <w:r w:rsidR="004F6994">
        <w:rPr>
          <w:lang w:val="en-IN"/>
        </w:rPr>
        <w:t>python/</w:t>
      </w:r>
      <w:r w:rsidR="00C21954">
        <w:rPr>
          <w:lang w:val="en-IN"/>
        </w:rPr>
        <w:t>logs’</w:t>
      </w:r>
    </w:p>
    <w:p w14:paraId="2EB2BA49" w14:textId="0DB94C7F" w:rsidR="00C21954" w:rsidRDefault="00C21954" w:rsidP="00F84377">
      <w:pPr>
        <w:rPr>
          <w:lang w:val="en-IN"/>
        </w:rPr>
      </w:pPr>
      <w:r>
        <w:rPr>
          <w:lang w:val="en-IN"/>
        </w:rPr>
        <w:t>file_name=’test.log’</w:t>
      </w:r>
    </w:p>
    <w:p w14:paraId="17EF3C19" w14:textId="77777777" w:rsidR="00F84377" w:rsidRDefault="00F84377" w:rsidP="00F84377">
      <w:pPr>
        <w:rPr>
          <w:lang w:val="en-IN"/>
        </w:rPr>
      </w:pPr>
    </w:p>
    <w:p w14:paraId="4FE14959" w14:textId="77777777" w:rsidR="00F84377" w:rsidRDefault="00F84377" w:rsidP="00F84377">
      <w:pPr>
        <w:rPr>
          <w:lang w:val="en-IN"/>
        </w:rPr>
      </w:pPr>
    </w:p>
    <w:p w14:paraId="582ACE68" w14:textId="403116A7" w:rsidR="00F84377" w:rsidRPr="00F84377" w:rsidRDefault="00F84377" w:rsidP="00F84377">
      <w:pPr>
        <w:pStyle w:val="ListParagraph"/>
        <w:numPr>
          <w:ilvl w:val="0"/>
          <w:numId w:val="1"/>
        </w:numPr>
        <w:ind w:left="567" w:hanging="567"/>
        <w:rPr>
          <w:lang w:val="en-IN"/>
        </w:rPr>
      </w:pPr>
      <w:r>
        <w:rPr>
          <w:lang w:val="en-IN"/>
        </w:rPr>
        <w:t>C</w:t>
      </w:r>
      <w:r w:rsidRPr="00F84377">
        <w:rPr>
          <w:lang w:val="en-IN"/>
        </w:rPr>
        <w:t>reate a hive context in pyspark and set the below properties</w:t>
      </w:r>
    </w:p>
    <w:p w14:paraId="7D3D4997" w14:textId="77777777" w:rsidR="00F84377" w:rsidRDefault="00F84377" w:rsidP="00F84377">
      <w:pPr>
        <w:rPr>
          <w:lang w:val="en-IN"/>
        </w:rPr>
      </w:pPr>
      <w:r>
        <w:rPr>
          <w:lang w:val="en-IN"/>
        </w:rPr>
        <w:t>hive.merge.mapredfiles=false</w:t>
      </w:r>
    </w:p>
    <w:p w14:paraId="333D0F95" w14:textId="77777777" w:rsidR="00F84377" w:rsidRDefault="00F84377" w:rsidP="00F84377">
      <w:pPr>
        <w:rPr>
          <w:lang w:val="en-IN"/>
        </w:rPr>
      </w:pPr>
      <w:r>
        <w:rPr>
          <w:lang w:val="en-IN"/>
        </w:rPr>
        <w:t>hive.merge.smallfiles.avgsize=16000000</w:t>
      </w:r>
    </w:p>
    <w:p w14:paraId="488B85FE" w14:textId="77777777" w:rsidR="00F84377" w:rsidRDefault="00F84377" w:rsidP="00F84377">
      <w:pPr>
        <w:rPr>
          <w:lang w:val="en-IN"/>
        </w:rPr>
      </w:pPr>
      <w:r>
        <w:rPr>
          <w:lang w:val="en-IN"/>
        </w:rPr>
        <w:t>hive.execution.engine=mr</w:t>
      </w:r>
    </w:p>
    <w:p w14:paraId="2BA04A53" w14:textId="77777777" w:rsidR="00F84377" w:rsidRDefault="00F84377" w:rsidP="00F84377">
      <w:pPr>
        <w:rPr>
          <w:lang w:val="en-IN"/>
        </w:rPr>
      </w:pPr>
    </w:p>
    <w:p w14:paraId="7FC05772" w14:textId="3E439904" w:rsidR="00F84377" w:rsidRPr="00F84377" w:rsidRDefault="00F84377" w:rsidP="00F84377">
      <w:pPr>
        <w:pStyle w:val="ListParagraph"/>
        <w:numPr>
          <w:ilvl w:val="0"/>
          <w:numId w:val="1"/>
        </w:numPr>
        <w:ind w:left="567" w:hanging="567"/>
        <w:rPr>
          <w:lang w:val="en-IN"/>
        </w:rPr>
      </w:pPr>
      <w:r>
        <w:rPr>
          <w:lang w:val="en-IN"/>
        </w:rPr>
        <w:t>A</w:t>
      </w:r>
      <w:r w:rsidRPr="00F84377">
        <w:rPr>
          <w:lang w:val="en-IN"/>
        </w:rPr>
        <w:t>ssume there is a column called email in a dataframe</w:t>
      </w:r>
    </w:p>
    <w:p w14:paraId="10E7A455" w14:textId="77777777" w:rsidR="00F84377" w:rsidRDefault="00F84377" w:rsidP="00F84377">
      <w:pPr>
        <w:rPr>
          <w:lang w:val="en-IN"/>
        </w:rPr>
      </w:pPr>
      <w:r>
        <w:rPr>
          <w:lang w:val="en-IN"/>
        </w:rPr>
        <w:t>create a code snippet to generate a new column email_valid_flag which flags if the email is valid or not</w:t>
      </w:r>
    </w:p>
    <w:p w14:paraId="2198045B" w14:textId="77777777" w:rsidR="00F84377" w:rsidRDefault="00F84377" w:rsidP="00F84377">
      <w:pPr>
        <w:rPr>
          <w:lang w:val="en-IN"/>
        </w:rPr>
      </w:pPr>
      <w:r>
        <w:rPr>
          <w:lang w:val="en-IN"/>
        </w:rPr>
        <w:t>in pandas</w:t>
      </w:r>
    </w:p>
    <w:p w14:paraId="5FEBE8BB" w14:textId="27A14686" w:rsidR="00F84377" w:rsidRDefault="00F84377" w:rsidP="00F84377">
      <w:pPr>
        <w:rPr>
          <w:lang w:val="en-IN"/>
        </w:rPr>
      </w:pPr>
      <w:r>
        <w:rPr>
          <w:lang w:val="en-IN"/>
        </w:rPr>
        <w:t>in pyspark</w:t>
      </w:r>
    </w:p>
    <w:p w14:paraId="711B4656" w14:textId="14D7F119" w:rsidR="00A95A68" w:rsidRDefault="00A95A68" w:rsidP="00F84377">
      <w:pPr>
        <w:rPr>
          <w:lang w:val="en-IN"/>
        </w:rPr>
      </w:pPr>
      <w:r>
        <w:rPr>
          <w:lang w:val="en-IN"/>
        </w:rPr>
        <w:t>(write your own email validator function</w:t>
      </w:r>
      <w:r w:rsidR="009573E8">
        <w:rPr>
          <w:lang w:val="en-IN"/>
        </w:rPr>
        <w:t xml:space="preserve"> don’t assume or import</w:t>
      </w:r>
      <w:r>
        <w:rPr>
          <w:lang w:val="en-IN"/>
        </w:rPr>
        <w:t>)</w:t>
      </w:r>
    </w:p>
    <w:p w14:paraId="784C2752" w14:textId="77777777" w:rsidR="00F84377" w:rsidRDefault="00F84377" w:rsidP="00F84377">
      <w:pPr>
        <w:rPr>
          <w:lang w:val="en-IN"/>
        </w:rPr>
      </w:pPr>
    </w:p>
    <w:p w14:paraId="2B24D141" w14:textId="7475DBC0" w:rsidR="00F84377" w:rsidRPr="00F84377" w:rsidRDefault="00F84377" w:rsidP="002A4208">
      <w:pPr>
        <w:pStyle w:val="ListParagraph"/>
        <w:numPr>
          <w:ilvl w:val="0"/>
          <w:numId w:val="1"/>
        </w:numPr>
        <w:ind w:left="567" w:hanging="567"/>
        <w:rPr>
          <w:lang w:val="en-IN"/>
        </w:rPr>
      </w:pPr>
      <w:r w:rsidRPr="00F84377">
        <w:rPr>
          <w:lang w:val="en-IN"/>
        </w:rPr>
        <w:t>Convert a dataframe to list of dicts and read the same into a another dataframe with prefix of "a_" apended to the original column name (assume some data)</w:t>
      </w:r>
    </w:p>
    <w:p w14:paraId="3E7C6548" w14:textId="12291B8A" w:rsidR="00F84377" w:rsidRPr="00F84377" w:rsidRDefault="00F84377" w:rsidP="00F84377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 xml:space="preserve">Code using </w:t>
      </w:r>
      <w:r w:rsidRPr="00F84377">
        <w:rPr>
          <w:lang w:val="en-IN"/>
        </w:rPr>
        <w:t xml:space="preserve">pandas </w:t>
      </w:r>
    </w:p>
    <w:p w14:paraId="45465D9D" w14:textId="6EC87CA5" w:rsidR="00F84377" w:rsidRPr="00F84377" w:rsidRDefault="00F84377" w:rsidP="00F84377">
      <w:pPr>
        <w:pStyle w:val="ListParagraph"/>
        <w:numPr>
          <w:ilvl w:val="0"/>
          <w:numId w:val="2"/>
        </w:numPr>
        <w:rPr>
          <w:lang w:val="en-IN"/>
        </w:rPr>
      </w:pPr>
      <w:r>
        <w:rPr>
          <w:lang w:val="en-IN"/>
        </w:rPr>
        <w:t xml:space="preserve">Code using </w:t>
      </w:r>
      <w:r w:rsidRPr="00F84377">
        <w:rPr>
          <w:lang w:val="en-IN"/>
        </w:rPr>
        <w:t>pyspark</w:t>
      </w:r>
    </w:p>
    <w:p w14:paraId="37821D70" w14:textId="77777777" w:rsidR="00F84377" w:rsidRDefault="00F84377" w:rsidP="00F84377">
      <w:pPr>
        <w:rPr>
          <w:lang w:val="en-IN"/>
        </w:rPr>
      </w:pPr>
    </w:p>
    <w:p w14:paraId="15B01D85" w14:textId="77777777" w:rsidR="00F84377" w:rsidRDefault="00F84377" w:rsidP="00F84377">
      <w:pPr>
        <w:rPr>
          <w:lang w:val="en-IN"/>
        </w:rPr>
      </w:pPr>
    </w:p>
    <w:p w14:paraId="7C930B50" w14:textId="047E09A4" w:rsidR="00F84377" w:rsidRPr="00F84377" w:rsidRDefault="00F84377" w:rsidP="00F84377">
      <w:pPr>
        <w:pStyle w:val="ListParagraph"/>
        <w:numPr>
          <w:ilvl w:val="0"/>
          <w:numId w:val="1"/>
        </w:numPr>
        <w:ind w:left="567" w:hanging="567"/>
        <w:rPr>
          <w:lang w:val="en-IN"/>
        </w:rPr>
      </w:pPr>
      <w:r>
        <w:rPr>
          <w:lang w:val="en-IN"/>
        </w:rPr>
        <w:t xml:space="preserve">Using </w:t>
      </w:r>
      <w:r w:rsidRPr="00F84377">
        <w:rPr>
          <w:lang w:val="en-IN"/>
        </w:rPr>
        <w:t>pyspark</w:t>
      </w:r>
      <w:r>
        <w:rPr>
          <w:lang w:val="en-IN"/>
        </w:rPr>
        <w:t>,</w:t>
      </w:r>
      <w:r w:rsidRPr="00F84377">
        <w:rPr>
          <w:lang w:val="en-IN"/>
        </w:rPr>
        <w:t xml:space="preserve"> </w:t>
      </w:r>
      <w:r>
        <w:rPr>
          <w:lang w:val="en-IN"/>
        </w:rPr>
        <w:t xml:space="preserve">create </w:t>
      </w:r>
      <w:r w:rsidRPr="00F84377">
        <w:rPr>
          <w:lang w:val="en-IN"/>
        </w:rPr>
        <w:t>snippet to generate a sequential id</w:t>
      </w:r>
      <w:r w:rsidR="00151873">
        <w:rPr>
          <w:lang w:val="en-IN"/>
        </w:rPr>
        <w:t>(</w:t>
      </w:r>
      <w:r w:rsidR="00151873" w:rsidRPr="00151873">
        <w:rPr>
          <w:i/>
          <w:lang w:val="en-IN"/>
        </w:rPr>
        <w:t>should be consecutive numbers</w:t>
      </w:r>
      <w:r w:rsidR="00151873">
        <w:rPr>
          <w:lang w:val="en-IN"/>
        </w:rPr>
        <w:t>)</w:t>
      </w:r>
      <w:r w:rsidRPr="00F84377">
        <w:rPr>
          <w:lang w:val="en-IN"/>
        </w:rPr>
        <w:t xml:space="preserve"> column in a dataframe</w:t>
      </w:r>
    </w:p>
    <w:p w14:paraId="3025F752" w14:textId="77777777" w:rsidR="00F84377" w:rsidRDefault="00F84377" w:rsidP="00F84377">
      <w:pPr>
        <w:rPr>
          <w:lang w:val="en-IN"/>
        </w:rPr>
      </w:pPr>
    </w:p>
    <w:p w14:paraId="1D51924C" w14:textId="4AE81A4F" w:rsidR="00F84377" w:rsidRPr="00F84377" w:rsidRDefault="00F84377" w:rsidP="00F84377">
      <w:pPr>
        <w:pStyle w:val="ListParagraph"/>
        <w:numPr>
          <w:ilvl w:val="0"/>
          <w:numId w:val="1"/>
        </w:numPr>
        <w:ind w:left="567" w:hanging="567"/>
        <w:rPr>
          <w:lang w:val="en-IN"/>
        </w:rPr>
      </w:pPr>
      <w:r w:rsidRPr="00F84377">
        <w:rPr>
          <w:lang w:val="en-IN"/>
        </w:rPr>
        <w:t>Create a  sample smartsheet using below link</w:t>
      </w:r>
    </w:p>
    <w:p w14:paraId="24A60570" w14:textId="5D664127" w:rsidR="00F84377" w:rsidRDefault="00F84377" w:rsidP="00F84377">
      <w:pPr>
        <w:rPr>
          <w:lang w:val="en-IN"/>
        </w:rPr>
      </w:pPr>
      <w:r>
        <w:rPr>
          <w:lang w:val="en-IN"/>
        </w:rPr>
        <w:t>(</w:t>
      </w:r>
      <w:hyperlink r:id="rId7" w:history="1">
        <w:r>
          <w:rPr>
            <w:rStyle w:val="Hyperlink"/>
            <w:lang w:val="en-IN"/>
          </w:rPr>
          <w:t>https://www.smartsheet.com/(need</w:t>
        </w:r>
      </w:hyperlink>
      <w:r>
        <w:rPr>
          <w:lang w:val="en-IN"/>
        </w:rPr>
        <w:t xml:space="preserve"> to create a account first)</w:t>
      </w:r>
    </w:p>
    <w:p w14:paraId="0C94CE5B" w14:textId="77777777" w:rsidR="00F84377" w:rsidRDefault="00F84377" w:rsidP="00F84377">
      <w:pPr>
        <w:rPr>
          <w:lang w:val="en-IN"/>
        </w:rPr>
      </w:pPr>
    </w:p>
    <w:p w14:paraId="102B6811" w14:textId="4AAD3D97" w:rsidR="00F84377" w:rsidRDefault="00F84377" w:rsidP="00F84377">
      <w:pPr>
        <w:rPr>
          <w:lang w:val="en-IN"/>
        </w:rPr>
      </w:pPr>
      <w:r>
        <w:rPr>
          <w:lang w:val="en-IN"/>
        </w:rPr>
        <w:t>Read the data from this smartsheet using its api and post it to  AWS bucket</w:t>
      </w:r>
    </w:p>
    <w:p w14:paraId="08E0A39A" w14:textId="73209A53" w:rsidR="00F84377" w:rsidRDefault="00F84377" w:rsidP="00F84377">
      <w:pPr>
        <w:rPr>
          <w:lang w:val="en-IN"/>
        </w:rPr>
      </w:pPr>
      <w:r>
        <w:rPr>
          <w:lang w:val="en-IN"/>
        </w:rPr>
        <w:t>with bucketname='test_bucket'(note the bucket has server-side AES256 encryption enabled)</w:t>
      </w:r>
    </w:p>
    <w:p w14:paraId="2CF10637" w14:textId="77777777" w:rsidR="00F84377" w:rsidRDefault="00F84377" w:rsidP="00F84377">
      <w:pPr>
        <w:rPr>
          <w:lang w:val="en-IN"/>
        </w:rPr>
      </w:pPr>
      <w:r>
        <w:rPr>
          <w:lang w:val="en-IN"/>
        </w:rPr>
        <w:t>key='test_key'</w:t>
      </w:r>
    </w:p>
    <w:p w14:paraId="35883975" w14:textId="0FD3A68F" w:rsidR="00F84377" w:rsidRDefault="00F84377" w:rsidP="00F84377">
      <w:pPr>
        <w:rPr>
          <w:lang w:val="en-IN"/>
        </w:rPr>
      </w:pPr>
      <w:r>
        <w:rPr>
          <w:lang w:val="en-IN"/>
        </w:rPr>
        <w:t>using python</w:t>
      </w:r>
      <w:r w:rsidR="00960EAE">
        <w:rPr>
          <w:lang w:val="en-IN"/>
        </w:rPr>
        <w:t xml:space="preserve"> </w:t>
      </w:r>
      <w:r w:rsidR="00151873">
        <w:rPr>
          <w:lang w:val="en-IN"/>
        </w:rPr>
        <w:t>(</w:t>
      </w:r>
      <w:r w:rsidR="00151873" w:rsidRPr="00151873">
        <w:rPr>
          <w:i/>
          <w:lang w:val="en-IN"/>
        </w:rPr>
        <w:t>do it without</w:t>
      </w:r>
      <w:r w:rsidR="00960EAE" w:rsidRPr="00151873">
        <w:rPr>
          <w:i/>
          <w:lang w:val="en-IN"/>
        </w:rPr>
        <w:t xml:space="preserve"> creating local files</w:t>
      </w:r>
      <w:r w:rsidR="008D2548">
        <w:rPr>
          <w:i/>
          <w:lang w:val="en-IN"/>
        </w:rPr>
        <w:t xml:space="preserve"> and preferably doing a raw request and parsing the returned json</w:t>
      </w:r>
      <w:r w:rsidR="00151873">
        <w:rPr>
          <w:b/>
          <w:lang w:val="en-IN"/>
        </w:rPr>
        <w:t>)</w:t>
      </w:r>
    </w:p>
    <w:p w14:paraId="4611104D" w14:textId="77777777" w:rsidR="00F84377" w:rsidRDefault="00F84377" w:rsidP="00F84377">
      <w:pPr>
        <w:rPr>
          <w:lang w:val="en-IN"/>
        </w:rPr>
      </w:pPr>
    </w:p>
    <w:p w14:paraId="17AB28CD" w14:textId="77777777" w:rsidR="00F84377" w:rsidRDefault="00F84377" w:rsidP="00F84377">
      <w:pPr>
        <w:rPr>
          <w:lang w:val="en-IN"/>
        </w:rPr>
      </w:pPr>
    </w:p>
    <w:p w14:paraId="3641FD42" w14:textId="357026C8" w:rsidR="00F84377" w:rsidRDefault="00F84377" w:rsidP="00F84377">
      <w:pPr>
        <w:rPr>
          <w:lang w:val="en-IN"/>
        </w:rPr>
      </w:pPr>
      <w:r>
        <w:rPr>
          <w:lang w:val="en-IN"/>
        </w:rPr>
        <w:t>7) Write a code snippet to do pivot table of a dataframe using pandas(assume some data)</w:t>
      </w:r>
      <w:r w:rsidR="00960EAE">
        <w:rPr>
          <w:lang w:val="en-IN"/>
        </w:rPr>
        <w:t xml:space="preserve"> without using pandas pivot_table functions</w:t>
      </w:r>
    </w:p>
    <w:p w14:paraId="1C9DB0DC" w14:textId="77777777" w:rsidR="00F84377" w:rsidRDefault="00F84377" w:rsidP="00F84377">
      <w:pPr>
        <w:rPr>
          <w:lang w:val="en-IN"/>
        </w:rPr>
      </w:pPr>
    </w:p>
    <w:p w14:paraId="758F4151" w14:textId="05F97116" w:rsidR="00F84377" w:rsidRDefault="00F84377" w:rsidP="00F84377">
      <w:pPr>
        <w:rPr>
          <w:lang w:val="en-IN"/>
        </w:rPr>
      </w:pPr>
      <w:r>
        <w:rPr>
          <w:lang w:val="en-IN"/>
        </w:rPr>
        <w:lastRenderedPageBreak/>
        <w:t>8) Write a code snippet to read a table from sqlitedb  into pandas dataframe(assume some data)</w:t>
      </w:r>
    </w:p>
    <w:p w14:paraId="13C9C0DB" w14:textId="77777777" w:rsidR="00F84377" w:rsidRDefault="00F84377" w:rsidP="00F84377">
      <w:pPr>
        <w:rPr>
          <w:lang w:val="en-IN"/>
        </w:rPr>
      </w:pPr>
    </w:p>
    <w:p w14:paraId="7A6BA5B2" w14:textId="7665BC67" w:rsidR="00F84377" w:rsidRDefault="00F84377" w:rsidP="00F84377">
      <w:pPr>
        <w:rPr>
          <w:lang w:val="en-IN"/>
        </w:rPr>
      </w:pPr>
      <w:r>
        <w:rPr>
          <w:lang w:val="en-IN"/>
        </w:rPr>
        <w:t>9) Assume that there is directory with mix of csv files delimited by comma(,),tab(\t) and pipe(|)</w:t>
      </w:r>
    </w:p>
    <w:p w14:paraId="431D21ED" w14:textId="2ACB6654" w:rsidR="00F84377" w:rsidRDefault="00F84377" w:rsidP="00F84377">
      <w:pPr>
        <w:rPr>
          <w:lang w:val="en-IN"/>
        </w:rPr>
      </w:pPr>
      <w:r>
        <w:rPr>
          <w:lang w:val="en-IN"/>
        </w:rPr>
        <w:t>they all have the same number of columns.</w:t>
      </w:r>
    </w:p>
    <w:p w14:paraId="29C7FFB4" w14:textId="78A9763A" w:rsidR="000B5078" w:rsidRDefault="00F84377" w:rsidP="00F84377">
      <w:pPr>
        <w:rPr>
          <w:lang w:val="en-IN"/>
        </w:rPr>
      </w:pPr>
      <w:r>
        <w:rPr>
          <w:lang w:val="en-IN"/>
        </w:rPr>
        <w:t xml:space="preserve">create a python code snippet to read the files from above directory </w:t>
      </w:r>
    </w:p>
    <w:p w14:paraId="1829871C" w14:textId="57FF03D3" w:rsidR="000B5078" w:rsidRPr="000B5078" w:rsidRDefault="000B5078" w:rsidP="00F84377">
      <w:pPr>
        <w:rPr>
          <w:i/>
          <w:lang w:val="en-IN"/>
        </w:rPr>
      </w:pPr>
      <w:r w:rsidRPr="000B5078">
        <w:rPr>
          <w:i/>
          <w:lang w:val="en-IN"/>
        </w:rPr>
        <w:t xml:space="preserve">print the </w:t>
      </w:r>
      <w:r>
        <w:rPr>
          <w:i/>
          <w:lang w:val="en-IN"/>
        </w:rPr>
        <w:t xml:space="preserve"> filename and </w:t>
      </w:r>
      <w:r w:rsidRPr="000B5078">
        <w:rPr>
          <w:i/>
          <w:lang w:val="en-IN"/>
        </w:rPr>
        <w:t>delimiter</w:t>
      </w:r>
      <w:r>
        <w:rPr>
          <w:i/>
          <w:lang w:val="en-IN"/>
        </w:rPr>
        <w:t xml:space="preserve"> used in </w:t>
      </w:r>
      <w:r w:rsidRPr="000B5078">
        <w:rPr>
          <w:i/>
          <w:lang w:val="en-IN"/>
        </w:rPr>
        <w:t xml:space="preserve"> </w:t>
      </w:r>
      <w:r>
        <w:rPr>
          <w:i/>
          <w:lang w:val="en-IN"/>
        </w:rPr>
        <w:t>the file</w:t>
      </w:r>
    </w:p>
    <w:p w14:paraId="0BA67FBB" w14:textId="0FE39B42" w:rsidR="00F84377" w:rsidRDefault="00F84377" w:rsidP="00F84377">
      <w:pPr>
        <w:rPr>
          <w:lang w:val="en-IN"/>
        </w:rPr>
      </w:pPr>
      <w:r>
        <w:rPr>
          <w:lang w:val="en-IN"/>
        </w:rPr>
        <w:t xml:space="preserve">into a </w:t>
      </w:r>
      <w:r w:rsidR="000B5078" w:rsidRPr="000B5078">
        <w:rPr>
          <w:i/>
          <w:lang w:val="en-IN"/>
        </w:rPr>
        <w:t>single</w:t>
      </w:r>
      <w:r w:rsidR="000B5078">
        <w:rPr>
          <w:lang w:val="en-IN"/>
        </w:rPr>
        <w:t xml:space="preserve"> </w:t>
      </w:r>
      <w:r>
        <w:rPr>
          <w:lang w:val="en-IN"/>
        </w:rPr>
        <w:t>pandas dataframe</w:t>
      </w:r>
    </w:p>
    <w:p w14:paraId="5D5D1915" w14:textId="5893C98B" w:rsidR="00F84377" w:rsidRDefault="00F84377">
      <w:pPr>
        <w:rPr>
          <w:lang w:val="en-IN"/>
        </w:rPr>
      </w:pPr>
      <w:r>
        <w:rPr>
          <w:lang w:val="en-IN"/>
        </w:rPr>
        <w:t>and create a spark dataframe of the above pandas dataframe</w:t>
      </w:r>
    </w:p>
    <w:p w14:paraId="38A7C458" w14:textId="17243E8F" w:rsidR="003C0F51" w:rsidRDefault="003C0F51">
      <w:pPr>
        <w:rPr>
          <w:lang w:val="en-IN"/>
        </w:rPr>
      </w:pPr>
    </w:p>
    <w:p w14:paraId="6480BE93" w14:textId="4CFDCEB5" w:rsidR="003C0F51" w:rsidRDefault="003C0F51">
      <w:pPr>
        <w:rPr>
          <w:lang w:val="en-IN"/>
        </w:rPr>
      </w:pPr>
      <w:r>
        <w:rPr>
          <w:lang w:val="en-IN"/>
        </w:rPr>
        <w:t>10)</w:t>
      </w:r>
    </w:p>
    <w:p w14:paraId="3FEFC301" w14:textId="2425A1C1" w:rsidR="003C0F51" w:rsidRDefault="003C0F51">
      <w:pPr>
        <w:rPr>
          <w:lang w:val="en-IN"/>
        </w:rPr>
      </w:pPr>
      <w:r>
        <w:rPr>
          <w:lang w:val="en-IN"/>
        </w:rPr>
        <w:t xml:space="preserve">There is </w:t>
      </w:r>
      <w:r w:rsidR="008D2548">
        <w:rPr>
          <w:lang w:val="en-IN"/>
        </w:rPr>
        <w:t>py</w:t>
      </w:r>
      <w:r>
        <w:rPr>
          <w:lang w:val="en-IN"/>
        </w:rPr>
        <w:t>spark dataframe with a column named city.</w:t>
      </w:r>
    </w:p>
    <w:p w14:paraId="0B970F19" w14:textId="637FE91A" w:rsidR="003C0F51" w:rsidRDefault="003C0F51">
      <w:pPr>
        <w:rPr>
          <w:lang w:val="en-IN"/>
        </w:rPr>
      </w:pPr>
      <w:r>
        <w:rPr>
          <w:lang w:val="en-IN"/>
        </w:rPr>
        <w:t>Create a</w:t>
      </w:r>
      <w:r w:rsidR="008D2548">
        <w:rPr>
          <w:lang w:val="en-IN"/>
        </w:rPr>
        <w:t xml:space="preserve"> snippet to add a </w:t>
      </w:r>
      <w:r>
        <w:rPr>
          <w:lang w:val="en-IN"/>
        </w:rPr>
        <w:t xml:space="preserve"> </w:t>
      </w:r>
      <w:r w:rsidR="008D2548">
        <w:rPr>
          <w:lang w:val="en-IN"/>
        </w:rPr>
        <w:t>new column called country</w:t>
      </w:r>
      <w:r>
        <w:rPr>
          <w:lang w:val="en-IN"/>
        </w:rPr>
        <w:t xml:space="preserve"> </w:t>
      </w:r>
    </w:p>
    <w:p w14:paraId="3C9A70A3" w14:textId="425BAC90" w:rsidR="003C0F51" w:rsidRDefault="003C0F51">
      <w:r>
        <w:rPr>
          <w:lang w:val="en-IN"/>
        </w:rPr>
        <w:t>Don’t use any python libraries but you are allowed to read csv file with country and city mappings.</w:t>
      </w:r>
    </w:p>
    <w:sectPr w:rsidR="003C0F51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953349" w14:textId="77777777" w:rsidR="000B0394" w:rsidRDefault="000B0394" w:rsidP="00F84377">
      <w:r>
        <w:separator/>
      </w:r>
    </w:p>
  </w:endnote>
  <w:endnote w:type="continuationSeparator" w:id="0">
    <w:p w14:paraId="1B66BB7B" w14:textId="77777777" w:rsidR="000B0394" w:rsidRDefault="000B0394" w:rsidP="00F843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769694" w14:textId="77777777" w:rsidR="00F84377" w:rsidRDefault="00F8437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37F229A9" wp14:editId="60351C6D">
              <wp:simplePos x="0" y="0"/>
              <wp:positionH relativeFrom="page">
                <wp:posOffset>0</wp:posOffset>
              </wp:positionH>
              <wp:positionV relativeFrom="page">
                <wp:posOffset>9601200</wp:posOffset>
              </wp:positionV>
              <wp:extent cx="7772400" cy="266700"/>
              <wp:effectExtent l="0" t="0" r="0" b="0"/>
              <wp:wrapNone/>
              <wp:docPr id="1" name="MSIPCMfb61423aa68497343a34798f" descr="{&quot;HashCode&quot;:1675101392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0905EE1" w14:textId="77777777" w:rsidR="00F84377" w:rsidRPr="00F84377" w:rsidRDefault="00F84377" w:rsidP="00F84377">
                          <w:pPr>
                            <w:jc w:val="center"/>
                            <w:rPr>
                              <w:color w:val="737373"/>
                              <w:sz w:val="20"/>
                            </w:rPr>
                          </w:pPr>
                          <w:r w:rsidRPr="00F84377">
                            <w:rPr>
                              <w:color w:val="737373"/>
                              <w:sz w:val="20"/>
                            </w:rPr>
                            <w:t>Non-Junipe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7F229A9" id="_x0000_t202" coordsize="21600,21600" o:spt="202" path="m,l,21600r21600,l21600,xe">
              <v:stroke joinstyle="miter"/>
              <v:path gradientshapeok="t" o:connecttype="rect"/>
            </v:shapetype>
            <v:shape id="MSIPCMfb61423aa68497343a34798f" o:spid="_x0000_s1026" type="#_x0000_t202" alt="{&quot;HashCode&quot;:1675101392,&quot;Height&quot;:792.0,&quot;Width&quot;:612.0,&quot;Placement&quot;:&quot;Footer&quot;,&quot;Index&quot;:&quot;Primary&quot;,&quot;Section&quot;:1,&quot;Top&quot;:0.0,&quot;Left&quot;:0.0}" style="position:absolute;margin-left:0;margin-top:756pt;width:612pt;height:21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" o:allowincell="f" filled="f" stroked="f" strokeweight=".5pt">
              <v:textbox inset=",0,,0">
                <w:txbxContent>
                  <w:p w14:paraId="70905EE1" w14:textId="77777777" w:rsidR="00F84377" w:rsidRPr="00F84377" w:rsidRDefault="00F84377" w:rsidP="00F84377">
                    <w:pPr>
                      <w:jc w:val="center"/>
                      <w:rPr>
                        <w:color w:val="737373"/>
                        <w:sz w:val="20"/>
                      </w:rPr>
                    </w:pPr>
                    <w:r w:rsidRPr="00F84377">
                      <w:rPr>
                        <w:color w:val="737373"/>
                        <w:sz w:val="20"/>
                      </w:rPr>
                      <w:t>Non-Juniper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8DA5C1" w14:textId="77777777" w:rsidR="000B0394" w:rsidRDefault="000B0394" w:rsidP="00F84377">
      <w:r>
        <w:separator/>
      </w:r>
    </w:p>
  </w:footnote>
  <w:footnote w:type="continuationSeparator" w:id="0">
    <w:p w14:paraId="2A91BE8F" w14:textId="77777777" w:rsidR="000B0394" w:rsidRDefault="000B0394" w:rsidP="00F843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AC523F"/>
    <w:multiLevelType w:val="hybridMultilevel"/>
    <w:tmpl w:val="036CB0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EF6026"/>
    <w:multiLevelType w:val="hybridMultilevel"/>
    <w:tmpl w:val="E76E248A"/>
    <w:lvl w:ilvl="0" w:tplc="626096F6">
      <w:start w:val="1"/>
      <w:numFmt w:val="lowerLetter"/>
      <w:lvlText w:val="%1)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MTI1MTE3NDcwMDFT0lEKTi0uzszPAykwqgUAXTfPKywAAAA="/>
  </w:docVars>
  <w:rsids>
    <w:rsidRoot w:val="00F84377"/>
    <w:rsid w:val="000B0394"/>
    <w:rsid w:val="000B5078"/>
    <w:rsid w:val="00151873"/>
    <w:rsid w:val="002125A4"/>
    <w:rsid w:val="00295251"/>
    <w:rsid w:val="002B352B"/>
    <w:rsid w:val="003C0F51"/>
    <w:rsid w:val="004F6994"/>
    <w:rsid w:val="008D2548"/>
    <w:rsid w:val="009573E8"/>
    <w:rsid w:val="00960EAE"/>
    <w:rsid w:val="00A95A68"/>
    <w:rsid w:val="00AF0429"/>
    <w:rsid w:val="00B20482"/>
    <w:rsid w:val="00BF79AF"/>
    <w:rsid w:val="00C21954"/>
    <w:rsid w:val="00C76663"/>
    <w:rsid w:val="00EF0257"/>
    <w:rsid w:val="00F84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1E297FA"/>
  <w15:chartTrackingRefBased/>
  <w15:docId w15:val="{EFE3324A-5C3F-402E-8371-5DF20F6D3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84377"/>
    <w:pPr>
      <w:spacing w:after="0" w:line="240" w:lineRule="auto"/>
    </w:pPr>
    <w:rPr>
      <w:rFonts w:ascii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4377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F84377"/>
  </w:style>
  <w:style w:type="paragraph" w:styleId="Footer">
    <w:name w:val="footer"/>
    <w:basedOn w:val="Normal"/>
    <w:link w:val="FooterChar"/>
    <w:uiPriority w:val="99"/>
    <w:unhideWhenUsed/>
    <w:rsid w:val="00F84377"/>
    <w:pPr>
      <w:tabs>
        <w:tab w:val="center" w:pos="4680"/>
        <w:tab w:val="right" w:pos="9360"/>
      </w:tabs>
    </w:pPr>
    <w:rPr>
      <w:rFonts w:ascii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F84377"/>
  </w:style>
  <w:style w:type="character" w:styleId="Hyperlink">
    <w:name w:val="Hyperlink"/>
    <w:basedOn w:val="DefaultParagraphFont"/>
    <w:uiPriority w:val="99"/>
    <w:semiHidden/>
    <w:unhideWhenUsed/>
    <w:rsid w:val="00F84377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rsid w:val="00F843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35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smartsheet.com/(nee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45</Words>
  <Characters>1970</Characters>
  <Application>Microsoft Office Word</Application>
  <DocSecurity>4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nivas Attili</dc:creator>
  <cp:keywords/>
  <dc:description/>
  <cp:lastModifiedBy>Srinivas Attili</cp:lastModifiedBy>
  <cp:revision>2</cp:revision>
  <dcterms:created xsi:type="dcterms:W3CDTF">2019-04-03T11:18:00Z</dcterms:created>
  <dcterms:modified xsi:type="dcterms:W3CDTF">2019-04-03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06ee314-308e-4f40-a474-5b984ee7b7ff_Enabled">
    <vt:lpwstr>True</vt:lpwstr>
  </property>
  <property fmtid="{D5CDD505-2E9C-101B-9397-08002B2CF9AE}" pid="3" name="MSIP_Label_106ee314-308e-4f40-a474-5b984ee7b7ff_SiteId">
    <vt:lpwstr>bea78b3c-4cdb-4130-854a-1d193232e5f4</vt:lpwstr>
  </property>
  <property fmtid="{D5CDD505-2E9C-101B-9397-08002B2CF9AE}" pid="4" name="MSIP_Label_106ee314-308e-4f40-a474-5b984ee7b7ff_Owner">
    <vt:lpwstr>sattili@juniper.net</vt:lpwstr>
  </property>
  <property fmtid="{D5CDD505-2E9C-101B-9397-08002B2CF9AE}" pid="5" name="MSIP_Label_106ee314-308e-4f40-a474-5b984ee7b7ff_SetDate">
    <vt:lpwstr>2019-03-27T06:42:29.1065028Z</vt:lpwstr>
  </property>
  <property fmtid="{D5CDD505-2E9C-101B-9397-08002B2CF9AE}" pid="6" name="MSIP_Label_106ee314-308e-4f40-a474-5b984ee7b7ff_Name">
    <vt:lpwstr>Non-Juniper</vt:lpwstr>
  </property>
  <property fmtid="{D5CDD505-2E9C-101B-9397-08002B2CF9AE}" pid="7" name="MSIP_Label_106ee314-308e-4f40-a474-5b984ee7b7ff_Application">
    <vt:lpwstr>Microsoft Azure Information Protection</vt:lpwstr>
  </property>
  <property fmtid="{D5CDD505-2E9C-101B-9397-08002B2CF9AE}" pid="8" name="MSIP_Label_106ee314-308e-4f40-a474-5b984ee7b7ff_Extended_MSFT_Method">
    <vt:lpwstr>Manual</vt:lpwstr>
  </property>
  <property fmtid="{D5CDD505-2E9C-101B-9397-08002B2CF9AE}" pid="9" name="Sensitivity">
    <vt:lpwstr>Non-Juniper</vt:lpwstr>
  </property>
</Properties>
</file>